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89907A" w14:textId="77777777" w:rsidR="002503C2" w:rsidRPr="002775C2" w:rsidRDefault="0033054C" w:rsidP="0033054C">
      <w:pPr>
        <w:jc w:val="center"/>
        <w:rPr>
          <w:b/>
        </w:rPr>
      </w:pPr>
      <w:r w:rsidRPr="002775C2">
        <w:rPr>
          <w:b/>
        </w:rPr>
        <w:t>TASK SHEET</w:t>
      </w:r>
    </w:p>
    <w:p w14:paraId="5C787E39" w14:textId="77777777" w:rsidR="0033054C" w:rsidRPr="002775C2" w:rsidRDefault="0033054C" w:rsidP="0033054C">
      <w:pPr>
        <w:jc w:val="center"/>
        <w:rPr>
          <w:b/>
        </w:rPr>
      </w:pPr>
      <w:r w:rsidRPr="002775C2">
        <w:rPr>
          <w:b/>
        </w:rPr>
        <w:t>THESIS</w:t>
      </w:r>
    </w:p>
    <w:p w14:paraId="158F2BBF" w14:textId="77777777" w:rsidR="0033054C" w:rsidRDefault="0033054C" w:rsidP="0033054C"/>
    <w:p w14:paraId="7C6BA3BA" w14:textId="2204C8B4" w:rsidR="007113F3" w:rsidRDefault="0033054C" w:rsidP="0033054C">
      <w:pPr>
        <w:rPr>
          <w:rStyle w:val="normalchar"/>
          <w:rFonts w:ascii="Arial" w:hAnsi="Arial" w:cs="Arial"/>
          <w:b/>
          <w:u w:val="single"/>
        </w:rPr>
      </w:pPr>
      <w:r>
        <w:rPr>
          <w:b/>
        </w:rPr>
        <w:t xml:space="preserve">Thesis Title: </w:t>
      </w:r>
      <w:r>
        <w:rPr>
          <w:b/>
        </w:rPr>
        <w:tab/>
      </w:r>
      <w:r w:rsidR="00E05FA0" w:rsidRPr="00E05FA0">
        <w:rPr>
          <w:rStyle w:val="normalchar"/>
          <w:rFonts w:ascii="Arial" w:hAnsi="Arial" w:cs="Arial"/>
          <w:b/>
          <w:u w:val="single"/>
        </w:rPr>
        <w:t>Online Patient Portal with Secure Socket Layer and Human Resources Forecasting</w:t>
      </w:r>
    </w:p>
    <w:p w14:paraId="2C946B92" w14:textId="77777777" w:rsidR="00E05FA0" w:rsidRPr="007113F3" w:rsidRDefault="00E05FA0" w:rsidP="0033054C">
      <w:pPr>
        <w:rPr>
          <w:b/>
          <w:u w:val="single"/>
        </w:rPr>
      </w:pPr>
    </w:p>
    <w:p w14:paraId="715F7393" w14:textId="39E89E01" w:rsidR="0033054C" w:rsidRPr="007113F3" w:rsidRDefault="0033054C" w:rsidP="0033054C">
      <w:pPr>
        <w:rPr>
          <w:b/>
          <w:u w:val="single"/>
        </w:rPr>
      </w:pPr>
      <w:r>
        <w:rPr>
          <w:b/>
        </w:rPr>
        <w:t>Leader:</w:t>
      </w:r>
      <w:r>
        <w:rPr>
          <w:b/>
        </w:rPr>
        <w:tab/>
      </w:r>
      <w:r w:rsidR="007113F3">
        <w:rPr>
          <w:b/>
          <w:u w:val="single"/>
        </w:rPr>
        <w:t>Arjel Joseph T. Bien</w:t>
      </w:r>
    </w:p>
    <w:p w14:paraId="75E1D4E5" w14:textId="5546F100" w:rsidR="0033054C" w:rsidRPr="007113F3" w:rsidRDefault="0033054C" w:rsidP="0033054C">
      <w:pPr>
        <w:rPr>
          <w:b/>
          <w:u w:val="single"/>
        </w:rPr>
      </w:pPr>
      <w:r>
        <w:rPr>
          <w:b/>
        </w:rPr>
        <w:t>Group Members:</w:t>
      </w:r>
      <w:r w:rsidR="002775C2">
        <w:rPr>
          <w:b/>
        </w:rPr>
        <w:t xml:space="preserve"> </w:t>
      </w:r>
      <w:r w:rsidR="002775C2">
        <w:rPr>
          <w:b/>
        </w:rPr>
        <w:tab/>
      </w:r>
      <w:proofErr w:type="spellStart"/>
      <w:r w:rsidR="007113F3">
        <w:rPr>
          <w:b/>
          <w:u w:val="single"/>
        </w:rPr>
        <w:t>Angelyn</w:t>
      </w:r>
      <w:proofErr w:type="spellEnd"/>
      <w:r w:rsidR="007113F3">
        <w:rPr>
          <w:b/>
          <w:u w:val="single"/>
        </w:rPr>
        <w:t xml:space="preserve"> B. </w:t>
      </w:r>
      <w:proofErr w:type="spellStart"/>
      <w:r w:rsidR="007113F3">
        <w:rPr>
          <w:b/>
          <w:u w:val="single"/>
        </w:rPr>
        <w:t>Berdin</w:t>
      </w:r>
      <w:proofErr w:type="spellEnd"/>
      <w:r w:rsidR="002775C2">
        <w:rPr>
          <w:b/>
        </w:rPr>
        <w:tab/>
      </w:r>
      <w:r w:rsidR="007113F3">
        <w:rPr>
          <w:b/>
          <w:u w:val="single"/>
        </w:rPr>
        <w:t xml:space="preserve">Julius F. </w:t>
      </w:r>
      <w:proofErr w:type="spellStart"/>
      <w:r w:rsidR="007113F3">
        <w:rPr>
          <w:b/>
          <w:u w:val="single"/>
        </w:rPr>
        <w:t>Rabaca</w:t>
      </w:r>
      <w:proofErr w:type="spellEnd"/>
      <w:r w:rsidR="007113F3">
        <w:rPr>
          <w:b/>
          <w:u w:val="single"/>
        </w:rPr>
        <w:t xml:space="preserve"> Jr.</w:t>
      </w:r>
    </w:p>
    <w:p w14:paraId="73B15730" w14:textId="1D987275" w:rsidR="002775C2" w:rsidRDefault="002775C2" w:rsidP="0033054C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756AD255" w14:textId="77777777" w:rsidR="0033054C" w:rsidRDefault="0033054C" w:rsidP="0033054C">
      <w:pPr>
        <w:rPr>
          <w:b/>
        </w:rPr>
      </w:pPr>
    </w:p>
    <w:p w14:paraId="1E13F780" w14:textId="0C9F2DA1" w:rsidR="0033054C" w:rsidRDefault="0033054C" w:rsidP="0033054C">
      <w:r w:rsidRPr="0033054C">
        <w:rPr>
          <w:b/>
        </w:rPr>
        <w:t>Instructions:</w:t>
      </w:r>
      <w:r>
        <w:t xml:space="preserve"> Please fill in the following columns. Write the detailed assigned tasks</w:t>
      </w:r>
      <w:r w:rsidR="002775C2">
        <w:t xml:space="preserve"> (duties)</w:t>
      </w:r>
      <w:r>
        <w:t xml:space="preserve"> for each member in the group. Put a check mark (</w:t>
      </w:r>
      <w:r w:rsidR="00D622FC" w:rsidRPr="0033054C">
        <w:rPr>
          <w:rFonts w:ascii="MS Mincho" w:eastAsia="MS Mincho" w:hAnsi="MS Mincho" w:cs="MS Mincho"/>
          <w:color w:val="000000" w:themeColor="text1"/>
          <w:sz w:val="26"/>
          <w:szCs w:val="26"/>
        </w:rPr>
        <w:t>✓</w:t>
      </w:r>
      <w:r w:rsidR="00D622FC">
        <w:rPr>
          <w:rFonts w:ascii="MS Mincho" w:eastAsia="MS Mincho" w:hAnsi="MS Mincho" w:cs="MS Mincho"/>
          <w:color w:val="424242"/>
          <w:sz w:val="26"/>
          <w:szCs w:val="26"/>
        </w:rPr>
        <w:t>)</w:t>
      </w:r>
      <w:r w:rsidR="00D622FC">
        <w:t xml:space="preserve"> if</w:t>
      </w:r>
      <w:r>
        <w:t xml:space="preserve"> the task is done, and (</w:t>
      </w:r>
      <w:r w:rsidRPr="0033054C">
        <w:rPr>
          <w:rFonts w:ascii="MS Mincho" w:eastAsia="MS Mincho" w:hAnsi="MS Mincho" w:cs="MS Mincho"/>
          <w:color w:val="000000" w:themeColor="text1"/>
          <w:sz w:val="26"/>
          <w:szCs w:val="26"/>
        </w:rPr>
        <w:t>✘</w:t>
      </w:r>
      <w:r>
        <w:t>) if not.</w:t>
      </w:r>
    </w:p>
    <w:p w14:paraId="7F0A9D46" w14:textId="77777777" w:rsidR="002775C2" w:rsidRDefault="002775C2" w:rsidP="0033054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4860"/>
        <w:gridCol w:w="1615"/>
      </w:tblGrid>
      <w:tr w:rsidR="002775C2" w:rsidRPr="002775C2" w14:paraId="20773E0F" w14:textId="77777777" w:rsidTr="002775C2">
        <w:tc>
          <w:tcPr>
            <w:tcW w:w="2875" w:type="dxa"/>
          </w:tcPr>
          <w:p w14:paraId="554073F9" w14:textId="77777777" w:rsidR="002775C2" w:rsidRPr="002775C2" w:rsidRDefault="002775C2" w:rsidP="002775C2">
            <w:pPr>
              <w:jc w:val="center"/>
              <w:rPr>
                <w:rFonts w:ascii="Calibri" w:hAnsi="Calibri"/>
                <w:b/>
              </w:rPr>
            </w:pPr>
            <w:r w:rsidRPr="002775C2">
              <w:rPr>
                <w:rFonts w:ascii="Calibri" w:hAnsi="Calibri"/>
                <w:b/>
              </w:rPr>
              <w:t>Name</w:t>
            </w:r>
          </w:p>
        </w:tc>
        <w:tc>
          <w:tcPr>
            <w:tcW w:w="4860" w:type="dxa"/>
          </w:tcPr>
          <w:p w14:paraId="24AE06E1" w14:textId="77777777" w:rsidR="002775C2" w:rsidRPr="002775C2" w:rsidRDefault="002775C2" w:rsidP="002775C2">
            <w:pPr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Assigned Tasks</w:t>
            </w:r>
          </w:p>
        </w:tc>
        <w:tc>
          <w:tcPr>
            <w:tcW w:w="1615" w:type="dxa"/>
          </w:tcPr>
          <w:p w14:paraId="434A9D09" w14:textId="4D31EBDA" w:rsidR="002775C2" w:rsidRPr="002775C2" w:rsidRDefault="002775C2" w:rsidP="002775C2">
            <w:pPr>
              <w:jc w:val="center"/>
              <w:rPr>
                <w:rFonts w:ascii="Calibri" w:hAnsi="Calibri"/>
                <w:b/>
              </w:rPr>
            </w:pPr>
            <w:r w:rsidRPr="002775C2">
              <w:rPr>
                <w:b/>
              </w:rPr>
              <w:t>(</w:t>
            </w:r>
            <w:r w:rsidR="000E1D8B"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✓</w:t>
            </w:r>
            <w:r w:rsidR="000E1D8B" w:rsidRPr="002775C2">
              <w:rPr>
                <w:b/>
              </w:rPr>
              <w:t>) or</w:t>
            </w:r>
            <w:r w:rsidR="000E1D8B">
              <w:rPr>
                <w:b/>
              </w:rPr>
              <w:t xml:space="preserve"> </w:t>
            </w:r>
            <w:r w:rsidRPr="002775C2">
              <w:rPr>
                <w:b/>
              </w:rPr>
              <w:t>(</w:t>
            </w:r>
            <w:r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✘</w:t>
            </w:r>
            <w:r w:rsidRPr="002775C2">
              <w:rPr>
                <w:b/>
              </w:rPr>
              <w:t>)</w:t>
            </w:r>
          </w:p>
        </w:tc>
      </w:tr>
      <w:tr w:rsidR="002775C2" w14:paraId="7CCEEFAC" w14:textId="77777777" w:rsidTr="002775C2">
        <w:trPr>
          <w:trHeight w:val="8189"/>
        </w:trPr>
        <w:tc>
          <w:tcPr>
            <w:tcW w:w="2875" w:type="dxa"/>
          </w:tcPr>
          <w:p w14:paraId="19948C7C" w14:textId="77777777" w:rsidR="002775C2" w:rsidRDefault="002775C2" w:rsidP="0033054C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ample:</w:t>
            </w:r>
          </w:p>
          <w:p w14:paraId="72DE2C03" w14:textId="77777777" w:rsidR="002775C2" w:rsidRDefault="002775C2" w:rsidP="0033054C">
            <w:pPr>
              <w:rPr>
                <w:rFonts w:ascii="Calibri" w:hAnsi="Calibri"/>
              </w:rPr>
            </w:pPr>
          </w:p>
          <w:p w14:paraId="504B6D6B" w14:textId="260AB881" w:rsidR="002775C2" w:rsidRDefault="00945A18" w:rsidP="002775C2">
            <w:pPr>
              <w:pStyle w:val="ListParagraph"/>
              <w:numPr>
                <w:ilvl w:val="0"/>
                <w:numId w:val="1"/>
              </w:numPr>
              <w:ind w:left="337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Arjel Joseph T. </w:t>
            </w:r>
            <w:proofErr w:type="spellStart"/>
            <w:r>
              <w:rPr>
                <w:rFonts w:ascii="Calibri" w:hAnsi="Calibri"/>
              </w:rPr>
              <w:t>bien</w:t>
            </w:r>
            <w:proofErr w:type="spellEnd"/>
          </w:p>
          <w:p w14:paraId="78B1854C" w14:textId="77777777" w:rsidR="002775C2" w:rsidRDefault="002775C2" w:rsidP="002775C2">
            <w:pPr>
              <w:rPr>
                <w:rFonts w:ascii="Calibri" w:hAnsi="Calibri"/>
              </w:rPr>
            </w:pPr>
          </w:p>
          <w:p w14:paraId="4D53B63C" w14:textId="77777777" w:rsidR="002775C2" w:rsidRDefault="002775C2" w:rsidP="002775C2">
            <w:pPr>
              <w:rPr>
                <w:rFonts w:ascii="Calibri" w:hAnsi="Calibri"/>
              </w:rPr>
            </w:pPr>
          </w:p>
          <w:p w14:paraId="1F82FEEE" w14:textId="77777777" w:rsidR="002775C2" w:rsidRDefault="002775C2" w:rsidP="002775C2">
            <w:pPr>
              <w:rPr>
                <w:rFonts w:ascii="Calibri" w:hAnsi="Calibri"/>
              </w:rPr>
            </w:pPr>
          </w:p>
          <w:p w14:paraId="7F7AAFD9" w14:textId="77777777" w:rsidR="002775C2" w:rsidRDefault="002775C2" w:rsidP="002775C2">
            <w:pPr>
              <w:rPr>
                <w:rFonts w:ascii="Calibri" w:hAnsi="Calibri"/>
              </w:rPr>
            </w:pPr>
          </w:p>
          <w:p w14:paraId="25B4E022" w14:textId="77777777" w:rsidR="007113F3" w:rsidRDefault="007113F3" w:rsidP="002775C2">
            <w:pPr>
              <w:rPr>
                <w:rFonts w:ascii="Calibri" w:hAnsi="Calibri"/>
              </w:rPr>
            </w:pPr>
          </w:p>
          <w:p w14:paraId="5E30EE09" w14:textId="77777777" w:rsidR="00494E4B" w:rsidRDefault="00494E4B" w:rsidP="002775C2">
            <w:pPr>
              <w:rPr>
                <w:rFonts w:ascii="Calibri" w:hAnsi="Calibri"/>
              </w:rPr>
            </w:pPr>
            <w:bookmarkStart w:id="0" w:name="_GoBack"/>
            <w:bookmarkEnd w:id="0"/>
          </w:p>
          <w:p w14:paraId="1628BA0C" w14:textId="77777777" w:rsidR="00494E4B" w:rsidRDefault="00494E4B" w:rsidP="002775C2">
            <w:pPr>
              <w:rPr>
                <w:rFonts w:ascii="Calibri" w:hAnsi="Calibri"/>
              </w:rPr>
            </w:pPr>
          </w:p>
          <w:p w14:paraId="26D63424" w14:textId="77777777" w:rsidR="00857EC7" w:rsidRPr="0071441A" w:rsidRDefault="00857EC7" w:rsidP="002775C2">
            <w:pPr>
              <w:rPr>
                <w:rFonts w:ascii="Calibri" w:hAnsi="Calibri"/>
                <w:sz w:val="34"/>
                <w:szCs w:val="34"/>
              </w:rPr>
            </w:pPr>
          </w:p>
          <w:p w14:paraId="7F4BF447" w14:textId="49AD5E91" w:rsidR="002775C2" w:rsidRDefault="00945A18" w:rsidP="002775C2">
            <w:pPr>
              <w:pStyle w:val="ListParagraph"/>
              <w:numPr>
                <w:ilvl w:val="0"/>
                <w:numId w:val="1"/>
              </w:numPr>
              <w:ind w:left="337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Julius F. </w:t>
            </w:r>
            <w:proofErr w:type="spellStart"/>
            <w:r>
              <w:rPr>
                <w:rFonts w:ascii="Calibri" w:hAnsi="Calibri"/>
              </w:rPr>
              <w:t>Rabaca</w:t>
            </w:r>
            <w:proofErr w:type="spellEnd"/>
            <w:r>
              <w:rPr>
                <w:rFonts w:ascii="Calibri" w:hAnsi="Calibri"/>
              </w:rPr>
              <w:t xml:space="preserve"> Jr.</w:t>
            </w:r>
          </w:p>
          <w:p w14:paraId="412A436C" w14:textId="77777777" w:rsidR="00031BC7" w:rsidRDefault="00031BC7" w:rsidP="00031BC7">
            <w:pPr>
              <w:rPr>
                <w:rFonts w:ascii="Calibri" w:hAnsi="Calibri"/>
              </w:rPr>
            </w:pPr>
          </w:p>
          <w:p w14:paraId="0D696F4A" w14:textId="77777777" w:rsidR="00031BC7" w:rsidRDefault="00031BC7" w:rsidP="00031BC7">
            <w:pPr>
              <w:rPr>
                <w:rFonts w:ascii="Calibri" w:hAnsi="Calibri"/>
              </w:rPr>
            </w:pPr>
          </w:p>
          <w:p w14:paraId="20DF1053" w14:textId="77777777" w:rsidR="00031BC7" w:rsidRDefault="00031BC7" w:rsidP="00031BC7">
            <w:pPr>
              <w:rPr>
                <w:rFonts w:ascii="Calibri" w:hAnsi="Calibri"/>
              </w:rPr>
            </w:pPr>
          </w:p>
          <w:p w14:paraId="6668E219" w14:textId="77777777" w:rsidR="00494E4B" w:rsidRDefault="00494E4B" w:rsidP="00031BC7">
            <w:pPr>
              <w:rPr>
                <w:rFonts w:ascii="Calibri" w:hAnsi="Calibri"/>
              </w:rPr>
            </w:pPr>
          </w:p>
          <w:p w14:paraId="60B6CBF2" w14:textId="77777777" w:rsidR="00494E4B" w:rsidRDefault="00494E4B" w:rsidP="00031BC7">
            <w:pPr>
              <w:rPr>
                <w:rFonts w:ascii="Calibri" w:hAnsi="Calibri"/>
              </w:rPr>
            </w:pPr>
          </w:p>
          <w:p w14:paraId="35560293" w14:textId="77777777" w:rsidR="00DA3734" w:rsidRDefault="00DA3734" w:rsidP="00031BC7">
            <w:pPr>
              <w:rPr>
                <w:rFonts w:ascii="Calibri" w:hAnsi="Calibri"/>
              </w:rPr>
            </w:pPr>
          </w:p>
          <w:p w14:paraId="20B90B4C" w14:textId="12FC2251" w:rsidR="00031BC7" w:rsidRPr="00031BC7" w:rsidRDefault="00945A18" w:rsidP="00031BC7">
            <w:pPr>
              <w:pStyle w:val="ListParagraph"/>
              <w:numPr>
                <w:ilvl w:val="0"/>
                <w:numId w:val="1"/>
              </w:numPr>
              <w:ind w:left="337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Angelyn</w:t>
            </w:r>
            <w:proofErr w:type="spellEnd"/>
            <w:r>
              <w:rPr>
                <w:rFonts w:ascii="Calibri" w:hAnsi="Calibri"/>
              </w:rPr>
              <w:t xml:space="preserve"> B. </w:t>
            </w:r>
            <w:proofErr w:type="spellStart"/>
            <w:r>
              <w:rPr>
                <w:rFonts w:ascii="Calibri" w:hAnsi="Calibri"/>
              </w:rPr>
              <w:t>Berdin</w:t>
            </w:r>
            <w:proofErr w:type="spellEnd"/>
          </w:p>
        </w:tc>
        <w:tc>
          <w:tcPr>
            <w:tcW w:w="4860" w:type="dxa"/>
          </w:tcPr>
          <w:p w14:paraId="75F33900" w14:textId="77777777" w:rsidR="002775C2" w:rsidRDefault="002775C2" w:rsidP="0033054C">
            <w:pPr>
              <w:rPr>
                <w:rFonts w:ascii="Calibri" w:hAnsi="Calibri"/>
              </w:rPr>
            </w:pPr>
          </w:p>
          <w:p w14:paraId="0EDE9F67" w14:textId="77777777" w:rsidR="002775C2" w:rsidRDefault="002775C2" w:rsidP="0033054C">
            <w:pPr>
              <w:rPr>
                <w:rFonts w:ascii="Calibri" w:hAnsi="Calibri"/>
              </w:rPr>
            </w:pPr>
          </w:p>
          <w:p w14:paraId="4A39D885" w14:textId="4081AB65" w:rsidR="002775C2" w:rsidRDefault="002775C2" w:rsidP="002775C2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Meet with the </w:t>
            </w:r>
            <w:r w:rsidR="008C0E93">
              <w:rPr>
                <w:rFonts w:ascii="Calibri" w:hAnsi="Calibri"/>
              </w:rPr>
              <w:t>client and interview</w:t>
            </w:r>
          </w:p>
          <w:p w14:paraId="28343A9D" w14:textId="1D70B08F" w:rsidR="002775C2" w:rsidRDefault="00857EC7" w:rsidP="002775C2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Chapter 1 – 5 </w:t>
            </w:r>
            <w:r w:rsidR="00945A18">
              <w:rPr>
                <w:rFonts w:ascii="Calibri" w:hAnsi="Calibri"/>
              </w:rPr>
              <w:t>checking</w:t>
            </w:r>
          </w:p>
          <w:p w14:paraId="4EF135AE" w14:textId="389BFDFF" w:rsidR="00945A18" w:rsidRDefault="000E1D8B" w:rsidP="00945A18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oof Reading</w:t>
            </w:r>
          </w:p>
          <w:p w14:paraId="487523BC" w14:textId="0205908D" w:rsidR="007113F3" w:rsidRDefault="007113F3" w:rsidP="00945A18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inalize Documentation</w:t>
            </w:r>
          </w:p>
          <w:p w14:paraId="48ACD43C" w14:textId="4B9BBDEF" w:rsidR="00494E4B" w:rsidRDefault="00494E4B" w:rsidP="00945A18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vision of chapter 1 – 3 deadlines</w:t>
            </w:r>
          </w:p>
          <w:p w14:paraId="7E7EE8F7" w14:textId="77777777" w:rsidR="00857EC7" w:rsidRDefault="00857EC7" w:rsidP="00945A18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esign</w:t>
            </w:r>
          </w:p>
          <w:p w14:paraId="65BC5838" w14:textId="322B5477" w:rsidR="00857EC7" w:rsidRDefault="00857EC7" w:rsidP="00945A18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ding</w:t>
            </w:r>
          </w:p>
          <w:p w14:paraId="536BFEB8" w14:textId="77777777" w:rsidR="000E1D8B" w:rsidRPr="000E1D8B" w:rsidRDefault="000E1D8B" w:rsidP="000E1D8B">
            <w:pPr>
              <w:rPr>
                <w:rFonts w:ascii="Calibri" w:hAnsi="Calibri"/>
              </w:rPr>
            </w:pPr>
          </w:p>
          <w:p w14:paraId="16A533F9" w14:textId="77777777" w:rsidR="00945A18" w:rsidRPr="00945A18" w:rsidRDefault="00945A18" w:rsidP="00945A18">
            <w:pPr>
              <w:rPr>
                <w:rFonts w:ascii="Calibri" w:hAnsi="Calibri"/>
              </w:rPr>
            </w:pPr>
          </w:p>
          <w:p w14:paraId="2EBE2A81" w14:textId="38542B68" w:rsidR="002775C2" w:rsidRDefault="00E77352" w:rsidP="002775C2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Help</w:t>
            </w:r>
            <w:r w:rsidR="002775C2">
              <w:rPr>
                <w:rFonts w:ascii="Calibri" w:hAnsi="Calibri"/>
              </w:rPr>
              <w:t xml:space="preserve"> documentation </w:t>
            </w:r>
            <w:r w:rsidR="002A0D55">
              <w:rPr>
                <w:rFonts w:ascii="Calibri" w:hAnsi="Calibri"/>
              </w:rPr>
              <w:t xml:space="preserve">of </w:t>
            </w:r>
            <w:r w:rsidR="002775C2">
              <w:rPr>
                <w:rFonts w:ascii="Calibri" w:hAnsi="Calibri"/>
              </w:rPr>
              <w:t>chapters 1-2</w:t>
            </w:r>
            <w:r w:rsidR="00076FA0">
              <w:rPr>
                <w:rFonts w:ascii="Calibri" w:hAnsi="Calibri"/>
              </w:rPr>
              <w:t>-3</w:t>
            </w:r>
          </w:p>
          <w:p w14:paraId="1AD328F6" w14:textId="6AE01091" w:rsidR="00076FA0" w:rsidRDefault="008758E1" w:rsidP="002775C2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int d</w:t>
            </w:r>
            <w:r w:rsidR="000E1D8B">
              <w:rPr>
                <w:rFonts w:ascii="Calibri" w:hAnsi="Calibri"/>
              </w:rPr>
              <w:t>ocumentation</w:t>
            </w:r>
          </w:p>
          <w:p w14:paraId="157D0AC6" w14:textId="7913103D" w:rsidR="00FE7629" w:rsidRDefault="00FE7629" w:rsidP="002775C2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et with the client for Survey</w:t>
            </w:r>
          </w:p>
          <w:p w14:paraId="160C53FF" w14:textId="71FF23EB" w:rsidR="00DA3734" w:rsidRDefault="00DA3734" w:rsidP="002775C2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ower Point Presentation</w:t>
            </w:r>
          </w:p>
          <w:p w14:paraId="75C11D92" w14:textId="77777777" w:rsidR="00945A18" w:rsidRDefault="00945A18" w:rsidP="00031BC7">
            <w:pPr>
              <w:rPr>
                <w:rFonts w:ascii="Calibri" w:hAnsi="Calibri"/>
              </w:rPr>
            </w:pPr>
          </w:p>
          <w:p w14:paraId="177898B3" w14:textId="77777777" w:rsidR="00494E4B" w:rsidRDefault="00494E4B" w:rsidP="00031BC7">
            <w:pPr>
              <w:rPr>
                <w:rFonts w:ascii="Calibri" w:hAnsi="Calibri"/>
              </w:rPr>
            </w:pPr>
          </w:p>
          <w:p w14:paraId="1544F5DB" w14:textId="77777777" w:rsidR="003D03F5" w:rsidRDefault="003D03F5" w:rsidP="00031BC7">
            <w:pPr>
              <w:rPr>
                <w:rFonts w:ascii="Calibri" w:hAnsi="Calibri"/>
              </w:rPr>
            </w:pPr>
          </w:p>
          <w:p w14:paraId="7B39F8B6" w14:textId="1765D2C9" w:rsidR="000E1D8B" w:rsidRDefault="00E77352" w:rsidP="000E1D8B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Help</w:t>
            </w:r>
            <w:r w:rsidR="000E1D8B">
              <w:rPr>
                <w:rFonts w:ascii="Calibri" w:hAnsi="Calibri"/>
              </w:rPr>
              <w:t xml:space="preserve"> documentation </w:t>
            </w:r>
            <w:r w:rsidR="002A0D55">
              <w:rPr>
                <w:rFonts w:ascii="Calibri" w:hAnsi="Calibri"/>
              </w:rPr>
              <w:t xml:space="preserve">of </w:t>
            </w:r>
            <w:r w:rsidR="000E1D8B">
              <w:rPr>
                <w:rFonts w:ascii="Calibri" w:hAnsi="Calibri"/>
              </w:rPr>
              <w:t>chapter 1 and 2</w:t>
            </w:r>
          </w:p>
          <w:p w14:paraId="4CD855E2" w14:textId="77777777" w:rsidR="000E1D8B" w:rsidRDefault="000E1D8B" w:rsidP="000E1D8B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Find references</w:t>
            </w:r>
          </w:p>
          <w:p w14:paraId="30D2529E" w14:textId="77777777" w:rsidR="00FE7629" w:rsidRDefault="00FE7629" w:rsidP="00FE7629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Meet with the client for Survey</w:t>
            </w:r>
          </w:p>
          <w:p w14:paraId="743DE8C3" w14:textId="4E780E96" w:rsidR="00494E4B" w:rsidRDefault="00494E4B" w:rsidP="00FE7629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Help on revision chapter 1</w:t>
            </w:r>
            <w:r w:rsidR="003D03F5">
              <w:rPr>
                <w:rFonts w:ascii="Calibri" w:hAnsi="Calibri"/>
              </w:rPr>
              <w:t xml:space="preserve"> and 4</w:t>
            </w:r>
          </w:p>
          <w:p w14:paraId="3E3A8D74" w14:textId="06178458" w:rsidR="008758E1" w:rsidRPr="00FE7629" w:rsidRDefault="008758E1" w:rsidP="00FE7629">
            <w:pPr>
              <w:pStyle w:val="ListParagraph"/>
              <w:numPr>
                <w:ilvl w:val="0"/>
                <w:numId w:val="3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Print document</w:t>
            </w:r>
          </w:p>
        </w:tc>
        <w:tc>
          <w:tcPr>
            <w:tcW w:w="1615" w:type="dxa"/>
          </w:tcPr>
          <w:p w14:paraId="69DF5FD9" w14:textId="77777777" w:rsidR="007113F3" w:rsidRPr="00FE7629" w:rsidRDefault="007113F3" w:rsidP="0033054C">
            <w:pPr>
              <w:rPr>
                <w:rFonts w:ascii="MS Mincho" w:eastAsia="MS Mincho" w:hAnsi="MS Mincho" w:cs="MS Mincho"/>
                <w:b/>
                <w:color w:val="000000" w:themeColor="text1"/>
                <w:sz w:val="32"/>
                <w:szCs w:val="32"/>
              </w:rPr>
            </w:pPr>
            <w: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 xml:space="preserve"> </w:t>
            </w:r>
          </w:p>
          <w:p w14:paraId="5E987718" w14:textId="77777777" w:rsidR="007113F3" w:rsidRPr="007113F3" w:rsidRDefault="007113F3" w:rsidP="0033054C">
            <w:pPr>
              <w:rPr>
                <w:rFonts w:ascii="MS Mincho" w:eastAsia="MS Mincho" w:hAnsi="MS Mincho" w:cs="MS Mincho"/>
                <w:b/>
                <w:color w:val="000000" w:themeColor="text1"/>
                <w:sz w:val="10"/>
                <w:szCs w:val="10"/>
              </w:rPr>
            </w:pPr>
          </w:p>
          <w:p w14:paraId="312290ED" w14:textId="0A0F6A03" w:rsidR="002775C2" w:rsidRPr="008758E1" w:rsidRDefault="000E1D8B" w:rsidP="0033054C">
            <w:pPr>
              <w:rPr>
                <w:rFonts w:ascii="MS Mincho" w:eastAsia="MS Mincho" w:hAnsi="MS Mincho" w:cs="MS Mincho"/>
                <w:b/>
                <w:color w:val="000000" w:themeColor="text1"/>
              </w:rPr>
            </w:pPr>
            <w:r w:rsidRPr="008758E1">
              <w:rPr>
                <w:rFonts w:ascii="MS Mincho" w:eastAsia="MS Mincho" w:hAnsi="MS Mincho" w:cs="MS Mincho"/>
                <w:b/>
                <w:color w:val="000000" w:themeColor="text1"/>
              </w:rPr>
              <w:t>✓</w:t>
            </w:r>
          </w:p>
          <w:p w14:paraId="161EA3C0" w14:textId="4D02495C" w:rsidR="002775C2" w:rsidRPr="008758E1" w:rsidRDefault="00945A18" w:rsidP="0033054C">
            <w:pPr>
              <w:rPr>
                <w:rFonts w:ascii="MS Mincho" w:eastAsia="MS Mincho" w:hAnsi="MS Mincho" w:cs="MS Mincho"/>
                <w:b/>
                <w:color w:val="000000" w:themeColor="text1"/>
              </w:rPr>
            </w:pPr>
            <w:r w:rsidRPr="008758E1">
              <w:rPr>
                <w:rFonts w:ascii="MS Mincho" w:eastAsia="MS Mincho" w:hAnsi="MS Mincho" w:cs="MS Mincho"/>
                <w:b/>
                <w:color w:val="000000" w:themeColor="text1"/>
              </w:rPr>
              <w:t>✓</w:t>
            </w:r>
          </w:p>
          <w:p w14:paraId="307CB373" w14:textId="77777777" w:rsidR="002775C2" w:rsidRPr="008758E1" w:rsidRDefault="002775C2" w:rsidP="0033054C">
            <w:pPr>
              <w:rPr>
                <w:rFonts w:ascii="MS Mincho" w:eastAsia="MS Mincho" w:hAnsi="MS Mincho" w:cs="MS Mincho"/>
                <w:b/>
                <w:color w:val="000000" w:themeColor="text1"/>
              </w:rPr>
            </w:pPr>
            <w:r w:rsidRPr="008758E1">
              <w:rPr>
                <w:rFonts w:ascii="MS Mincho" w:eastAsia="MS Mincho" w:hAnsi="MS Mincho" w:cs="MS Mincho"/>
                <w:b/>
                <w:color w:val="000000" w:themeColor="text1"/>
              </w:rPr>
              <w:t>✓</w:t>
            </w:r>
          </w:p>
          <w:p w14:paraId="3AFD0D2F" w14:textId="27075018" w:rsidR="002775C2" w:rsidRPr="008758E1" w:rsidRDefault="007113F3" w:rsidP="0033054C">
            <w:pPr>
              <w:rPr>
                <w:rFonts w:ascii="MS Mincho" w:eastAsia="MS Mincho" w:hAnsi="MS Mincho" w:cs="MS Mincho"/>
                <w:b/>
                <w:color w:val="000000" w:themeColor="text1"/>
              </w:rPr>
            </w:pPr>
            <w:r w:rsidRPr="008758E1">
              <w:rPr>
                <w:rFonts w:ascii="MS Mincho" w:eastAsia="MS Mincho" w:hAnsi="MS Mincho" w:cs="MS Mincho"/>
                <w:b/>
                <w:color w:val="000000" w:themeColor="text1"/>
              </w:rPr>
              <w:t>✓</w:t>
            </w:r>
          </w:p>
          <w:p w14:paraId="248936F9" w14:textId="77777777" w:rsidR="00494E4B" w:rsidRPr="008758E1" w:rsidRDefault="00494E4B" w:rsidP="00494E4B">
            <w:pPr>
              <w:rPr>
                <w:rFonts w:ascii="MS Mincho" w:eastAsia="MS Mincho" w:hAnsi="MS Mincho" w:cs="MS Mincho"/>
                <w:b/>
                <w:color w:val="000000" w:themeColor="text1"/>
              </w:rPr>
            </w:pPr>
            <w:r w:rsidRPr="008758E1">
              <w:rPr>
                <w:rFonts w:ascii="MS Mincho" w:eastAsia="MS Mincho" w:hAnsi="MS Mincho" w:cs="MS Mincho"/>
                <w:b/>
                <w:color w:val="000000" w:themeColor="text1"/>
              </w:rPr>
              <w:t>✓</w:t>
            </w:r>
          </w:p>
          <w:p w14:paraId="070D95AE" w14:textId="77777777" w:rsidR="008758E1" w:rsidRPr="008758E1" w:rsidRDefault="008758E1" w:rsidP="008758E1">
            <w:pPr>
              <w:rPr>
                <w:rFonts w:ascii="MS Mincho" w:eastAsia="MS Mincho" w:hAnsi="MS Mincho" w:cs="MS Mincho"/>
                <w:b/>
                <w:color w:val="000000" w:themeColor="text1"/>
              </w:rPr>
            </w:pPr>
            <w:r w:rsidRPr="008758E1">
              <w:rPr>
                <w:rFonts w:ascii="MS Mincho" w:eastAsia="MS Mincho" w:hAnsi="MS Mincho" w:cs="MS Mincho"/>
                <w:b/>
                <w:color w:val="000000" w:themeColor="text1"/>
              </w:rPr>
              <w:t>✓</w:t>
            </w:r>
          </w:p>
          <w:p w14:paraId="2F33E0A5" w14:textId="77777777" w:rsidR="008758E1" w:rsidRPr="008758E1" w:rsidRDefault="008758E1" w:rsidP="008758E1">
            <w:pPr>
              <w:rPr>
                <w:rFonts w:ascii="MS Mincho" w:eastAsia="MS Mincho" w:hAnsi="MS Mincho" w:cs="MS Mincho"/>
                <w:b/>
                <w:color w:val="000000" w:themeColor="text1"/>
              </w:rPr>
            </w:pPr>
            <w:r w:rsidRPr="008758E1">
              <w:rPr>
                <w:rFonts w:ascii="MS Mincho" w:eastAsia="MS Mincho" w:hAnsi="MS Mincho" w:cs="MS Mincho"/>
                <w:b/>
                <w:color w:val="000000" w:themeColor="text1"/>
              </w:rPr>
              <w:t>✓</w:t>
            </w:r>
          </w:p>
          <w:p w14:paraId="029B1E5A" w14:textId="77777777" w:rsidR="00857EC7" w:rsidRPr="00FE7629" w:rsidRDefault="00857EC7" w:rsidP="002775C2">
            <w:pPr>
              <w:rPr>
                <w:rFonts w:ascii="MS Mincho" w:eastAsia="MS Mincho" w:hAnsi="MS Mincho" w:cs="MS Mincho"/>
                <w:b/>
                <w:color w:val="000000" w:themeColor="text1"/>
                <w:sz w:val="36"/>
                <w:szCs w:val="36"/>
              </w:rPr>
            </w:pPr>
          </w:p>
          <w:p w14:paraId="37E97574" w14:textId="77777777" w:rsidR="002775C2" w:rsidRDefault="002775C2" w:rsidP="002775C2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  <w:r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✓</w:t>
            </w:r>
          </w:p>
          <w:p w14:paraId="022EFC25" w14:textId="06F608C2" w:rsidR="002775C2" w:rsidRPr="000E1D8B" w:rsidRDefault="000E1D8B" w:rsidP="0033054C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  <w:r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✓</w:t>
            </w:r>
          </w:p>
          <w:p w14:paraId="330FEEE3" w14:textId="680E18E2" w:rsidR="00494E4B" w:rsidRDefault="00FE7629" w:rsidP="00494E4B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  <w:r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✓</w:t>
            </w:r>
          </w:p>
          <w:p w14:paraId="2A28B166" w14:textId="0843BBEF" w:rsidR="00FE7629" w:rsidRPr="00DA3734" w:rsidRDefault="00DA3734" w:rsidP="0033054C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  <w:r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✓</w:t>
            </w:r>
          </w:p>
          <w:p w14:paraId="7FDD7CAD" w14:textId="77777777" w:rsidR="003D03F5" w:rsidRDefault="003D03F5" w:rsidP="0033054C">
            <w:pPr>
              <w:rPr>
                <w:rFonts w:ascii="Calibri" w:hAnsi="Calibri"/>
                <w:sz w:val="36"/>
                <w:szCs w:val="36"/>
              </w:rPr>
            </w:pPr>
          </w:p>
          <w:p w14:paraId="298D85E2" w14:textId="77777777" w:rsidR="00DA3734" w:rsidRPr="00DA3734" w:rsidRDefault="00DA3734" w:rsidP="0033054C">
            <w:pPr>
              <w:rPr>
                <w:rFonts w:ascii="Calibri" w:hAnsi="Calibri"/>
                <w:sz w:val="30"/>
                <w:szCs w:val="30"/>
              </w:rPr>
            </w:pPr>
          </w:p>
          <w:p w14:paraId="10399374" w14:textId="77777777" w:rsidR="00031BC7" w:rsidRDefault="00031BC7" w:rsidP="00031BC7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  <w:r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✓</w:t>
            </w:r>
          </w:p>
          <w:p w14:paraId="0BDA9280" w14:textId="77777777" w:rsidR="00031BC7" w:rsidRDefault="00031BC7" w:rsidP="00031BC7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  <w:r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✓</w:t>
            </w:r>
          </w:p>
          <w:p w14:paraId="62891D10" w14:textId="77777777" w:rsidR="00FE7629" w:rsidRPr="000E1D8B" w:rsidRDefault="00FE7629" w:rsidP="00FE7629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  <w:r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✓</w:t>
            </w:r>
          </w:p>
          <w:p w14:paraId="79283B51" w14:textId="77777777" w:rsidR="00494E4B" w:rsidRPr="000E1D8B" w:rsidRDefault="00494E4B" w:rsidP="00494E4B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  <w:r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✓</w:t>
            </w:r>
          </w:p>
          <w:p w14:paraId="64416A31" w14:textId="77777777" w:rsidR="008758E1" w:rsidRPr="000E1D8B" w:rsidRDefault="008758E1" w:rsidP="008758E1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  <w:r w:rsidRPr="002775C2"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  <w:t>✓</w:t>
            </w:r>
          </w:p>
          <w:p w14:paraId="5B32E54E" w14:textId="27BAB5BF" w:rsidR="00031BC7" w:rsidRDefault="00031BC7" w:rsidP="00031BC7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</w:p>
          <w:p w14:paraId="241295E5" w14:textId="5AC7902D" w:rsidR="00031BC7" w:rsidRDefault="00031BC7" w:rsidP="00031BC7">
            <w:pPr>
              <w:rPr>
                <w:rFonts w:ascii="MS Mincho" w:eastAsia="MS Mincho" w:hAnsi="MS Mincho" w:cs="MS Mincho"/>
                <w:b/>
                <w:color w:val="000000" w:themeColor="text1"/>
                <w:sz w:val="26"/>
                <w:szCs w:val="26"/>
              </w:rPr>
            </w:pPr>
          </w:p>
          <w:p w14:paraId="124BB0EB" w14:textId="77777777" w:rsidR="00031BC7" w:rsidRDefault="00031BC7" w:rsidP="0033054C">
            <w:pPr>
              <w:rPr>
                <w:rFonts w:ascii="Calibri" w:hAnsi="Calibri"/>
              </w:rPr>
            </w:pPr>
          </w:p>
        </w:tc>
      </w:tr>
    </w:tbl>
    <w:p w14:paraId="29CDA48E" w14:textId="05914C5E" w:rsidR="002775C2" w:rsidRPr="0033054C" w:rsidRDefault="002775C2" w:rsidP="0033054C">
      <w:pPr>
        <w:rPr>
          <w:rFonts w:ascii="Calibri" w:hAnsi="Calibri"/>
        </w:rPr>
      </w:pPr>
    </w:p>
    <w:sectPr w:rsidR="002775C2" w:rsidRPr="0033054C" w:rsidSect="000100B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5BC82D" w14:textId="77777777" w:rsidR="006F0A15" w:rsidRDefault="006F0A15" w:rsidP="0033054C">
      <w:r>
        <w:separator/>
      </w:r>
    </w:p>
  </w:endnote>
  <w:endnote w:type="continuationSeparator" w:id="0">
    <w:p w14:paraId="3885148E" w14:textId="77777777" w:rsidR="006F0A15" w:rsidRDefault="006F0A15" w:rsidP="003305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592DE9" w14:textId="77777777" w:rsidR="006F0A15" w:rsidRDefault="006F0A15" w:rsidP="0033054C">
      <w:r>
        <w:separator/>
      </w:r>
    </w:p>
  </w:footnote>
  <w:footnote w:type="continuationSeparator" w:id="0">
    <w:p w14:paraId="6EF628EC" w14:textId="77777777" w:rsidR="006F0A15" w:rsidRDefault="006F0A15" w:rsidP="0033054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482388" w14:textId="59E873B5" w:rsidR="0033054C" w:rsidRDefault="00593359">
    <w:pPr>
      <w:pStyle w:val="Header"/>
    </w:pPr>
    <w:r>
      <w:rPr>
        <w:noProof/>
      </w:rPr>
      <w:drawing>
        <wp:inline distT="0" distB="0" distL="0" distR="0" wp14:anchorId="01ACB5B4" wp14:editId="2D8ACB03">
          <wp:extent cx="1880235" cy="599006"/>
          <wp:effectExtent l="0" t="0" r="0" b="10795"/>
          <wp:docPr id="2" name="Picture 2" descr="../informaticslogoEW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../informaticslogoEW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7595" cy="61409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56698B"/>
    <w:multiLevelType w:val="multilevel"/>
    <w:tmpl w:val="C3BEC1C0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23377F"/>
    <w:multiLevelType w:val="hybridMultilevel"/>
    <w:tmpl w:val="8F7E3D9E"/>
    <w:lvl w:ilvl="0" w:tplc="934656E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EA7CC4"/>
    <w:multiLevelType w:val="hybridMultilevel"/>
    <w:tmpl w:val="826E4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554CEA"/>
    <w:multiLevelType w:val="hybridMultilevel"/>
    <w:tmpl w:val="05782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sDQ0MDMyNjczMrBQ0lEKTi0uzszPAykwrAUA1imzVCwAAAA="/>
  </w:docVars>
  <w:rsids>
    <w:rsidRoot w:val="0033054C"/>
    <w:rsid w:val="000100B7"/>
    <w:rsid w:val="00031BC7"/>
    <w:rsid w:val="00076FA0"/>
    <w:rsid w:val="00081E62"/>
    <w:rsid w:val="000E1D8B"/>
    <w:rsid w:val="00104982"/>
    <w:rsid w:val="002503C2"/>
    <w:rsid w:val="002775C2"/>
    <w:rsid w:val="002A0D55"/>
    <w:rsid w:val="0033054C"/>
    <w:rsid w:val="003A2F6F"/>
    <w:rsid w:val="003D03F5"/>
    <w:rsid w:val="00494E4B"/>
    <w:rsid w:val="0052744C"/>
    <w:rsid w:val="00593359"/>
    <w:rsid w:val="006204DF"/>
    <w:rsid w:val="006F0A15"/>
    <w:rsid w:val="007113F3"/>
    <w:rsid w:val="0071441A"/>
    <w:rsid w:val="007258F1"/>
    <w:rsid w:val="007D2CB8"/>
    <w:rsid w:val="00857EC7"/>
    <w:rsid w:val="008758E1"/>
    <w:rsid w:val="008C0E93"/>
    <w:rsid w:val="008C71E5"/>
    <w:rsid w:val="00945A18"/>
    <w:rsid w:val="00A20911"/>
    <w:rsid w:val="00A76E51"/>
    <w:rsid w:val="00D622FC"/>
    <w:rsid w:val="00DA3734"/>
    <w:rsid w:val="00E05FA0"/>
    <w:rsid w:val="00E5764B"/>
    <w:rsid w:val="00E77352"/>
    <w:rsid w:val="00F7324C"/>
    <w:rsid w:val="00F807D5"/>
    <w:rsid w:val="00FE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7C0B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05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054C"/>
  </w:style>
  <w:style w:type="paragraph" w:styleId="Footer">
    <w:name w:val="footer"/>
    <w:basedOn w:val="Normal"/>
    <w:link w:val="FooterChar"/>
    <w:uiPriority w:val="99"/>
    <w:unhideWhenUsed/>
    <w:rsid w:val="003305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3054C"/>
  </w:style>
  <w:style w:type="table" w:styleId="TableGrid">
    <w:name w:val="Table Grid"/>
    <w:basedOn w:val="TableNormal"/>
    <w:uiPriority w:val="39"/>
    <w:rsid w:val="002775C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775C2"/>
    <w:pPr>
      <w:ind w:left="720"/>
      <w:contextualSpacing/>
    </w:pPr>
  </w:style>
  <w:style w:type="character" w:customStyle="1" w:styleId="normalchar">
    <w:name w:val="normal__char"/>
    <w:basedOn w:val="DefaultParagraphFont"/>
    <w:rsid w:val="00E05F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597CF2EE4C84682E0717F86BC4816" ma:contentTypeVersion="4" ma:contentTypeDescription="Create a new document." ma:contentTypeScope="" ma:versionID="fc5020dadbc69cc240f86d13e3dd8d86">
  <xsd:schema xmlns:xsd="http://www.w3.org/2001/XMLSchema" xmlns:xs="http://www.w3.org/2001/XMLSchema" xmlns:p="http://schemas.microsoft.com/office/2006/metadata/properties" xmlns:ns2="8745fe4d-e237-48d5-b660-c932393556cc" xmlns:ns3="cefd281f-49bb-4bc4-b997-e0107911251f" targetNamespace="http://schemas.microsoft.com/office/2006/metadata/properties" ma:root="true" ma:fieldsID="3b3ea5e7defc2f8446401604210b8922" ns2:_="" ns3:_="">
    <xsd:import namespace="8745fe4d-e237-48d5-b660-c932393556cc"/>
    <xsd:import namespace="cefd281f-49bb-4bc4-b997-e0107911251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45fe4d-e237-48d5-b660-c932393556c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fd281f-49bb-4bc4-b997-e010791125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5E53D8-3897-4BB3-8542-9B339F464B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45fe4d-e237-48d5-b660-c932393556cc"/>
    <ds:schemaRef ds:uri="cefd281f-49bb-4bc4-b997-e010791125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8DDF28-A0DA-4DEF-91AE-8E8C46EC2A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0B7968-504B-42F6-BD6B-9790D6ADF7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41</Words>
  <Characters>804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rjel Joseph Bien</cp:lastModifiedBy>
  <cp:revision>22</cp:revision>
  <cp:lastPrinted>2017-12-18T02:34:00Z</cp:lastPrinted>
  <dcterms:created xsi:type="dcterms:W3CDTF">2017-04-07T03:43:00Z</dcterms:created>
  <dcterms:modified xsi:type="dcterms:W3CDTF">2017-12-18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6597CF2EE4C84682E0717F86BC4816</vt:lpwstr>
  </property>
</Properties>
</file>